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5E07A84A" w:rsidR="00166192" w:rsidRPr="00F47A54" w:rsidRDefault="00A41525" w:rsidP="00166192">
      <w:pPr>
        <w:suppressAutoHyphens/>
        <w:spacing w:after="0"/>
        <w:contextualSpacing/>
        <w:jc w:val="center"/>
        <w:rPr>
          <w:b/>
          <w:sz w:val="24"/>
          <w:szCs w:val="24"/>
        </w:rPr>
      </w:pPr>
      <w:r>
        <w:rPr>
          <w:b/>
          <w:sz w:val="24"/>
          <w:szCs w:val="24"/>
        </w:rPr>
        <w:t>243</w:t>
      </w:r>
      <w:r w:rsidR="00166192" w:rsidRPr="00033324">
        <w:rPr>
          <w:b/>
          <w:sz w:val="24"/>
          <w:szCs w:val="24"/>
        </w:rPr>
        <w:t xml:space="preserve"> przedszkol</w:t>
      </w:r>
      <w:r w:rsidR="00F732E5" w:rsidRPr="00033324">
        <w:rPr>
          <w:b/>
          <w:sz w:val="24"/>
          <w:szCs w:val="24"/>
        </w:rPr>
        <w:t>a</w:t>
      </w:r>
      <w:r w:rsidR="00166192" w:rsidRPr="00033324">
        <w:rPr>
          <w:b/>
          <w:sz w:val="24"/>
          <w:szCs w:val="24"/>
        </w:rPr>
        <w:t xml:space="preserve"> w województwie </w:t>
      </w:r>
      <w:r>
        <w:rPr>
          <w:b/>
          <w:sz w:val="24"/>
          <w:szCs w:val="24"/>
        </w:rPr>
        <w:t>opolskim</w:t>
      </w:r>
      <w:r w:rsidR="00166192" w:rsidRPr="00033324">
        <w:rPr>
          <w:b/>
          <w:sz w:val="24"/>
          <w:szCs w:val="24"/>
        </w:rPr>
        <w:t xml:space="preserve"> </w:t>
      </w:r>
      <w:r w:rsidR="00F732E5" w:rsidRPr="00033324">
        <w:rPr>
          <w:b/>
          <w:sz w:val="24"/>
          <w:szCs w:val="24"/>
        </w:rPr>
        <w:t>uczą dzieci</w:t>
      </w:r>
      <w:r w:rsidR="00755734" w:rsidRPr="00033324">
        <w:rPr>
          <w:b/>
          <w:sz w:val="24"/>
          <w:szCs w:val="24"/>
        </w:rPr>
        <w:t xml:space="preserve"> </w:t>
      </w:r>
      <w:r w:rsidR="00F732E5" w:rsidRPr="00033324">
        <w:rPr>
          <w:b/>
          <w:sz w:val="24"/>
          <w:szCs w:val="24"/>
        </w:rPr>
        <w:t>jak dbać o naturę</w:t>
      </w:r>
      <w:r w:rsidR="00F732E5">
        <w:rPr>
          <w:b/>
          <w:sz w:val="24"/>
          <w:szCs w:val="24"/>
        </w:rPr>
        <w:t xml:space="preserve"> </w:t>
      </w:r>
    </w:p>
    <w:p w14:paraId="1AD545E2" w14:textId="77777777" w:rsidR="006E05B5" w:rsidRPr="002C13CA" w:rsidRDefault="006E05B5" w:rsidP="00013EA4">
      <w:pPr>
        <w:suppressAutoHyphens/>
        <w:spacing w:after="0"/>
        <w:contextualSpacing/>
        <w:jc w:val="both"/>
        <w:rPr>
          <w:b/>
          <w:sz w:val="24"/>
          <w:szCs w:val="24"/>
        </w:rPr>
      </w:pPr>
    </w:p>
    <w:p w14:paraId="02E6BF21" w14:textId="043321AA" w:rsidR="00F732E5" w:rsidRDefault="00F732E5" w:rsidP="00F732E5">
      <w:pPr>
        <w:suppressAutoHyphens/>
        <w:spacing w:after="0" w:line="240" w:lineRule="auto"/>
        <w:contextualSpacing/>
        <w:jc w:val="both"/>
        <w:rPr>
          <w:b/>
        </w:rPr>
      </w:pPr>
      <w:r>
        <w:rPr>
          <w:b/>
        </w:rPr>
        <w:t xml:space="preserve">Coraz gorsza jakość powietrza, wycinanie terenów zielonych, zmniejszające się zasoby wody pitnej i kolejne gatunki zwierząt znikające z powierzchni Ziemi – to </w:t>
      </w:r>
      <w:r w:rsidRPr="00036131">
        <w:rPr>
          <w:b/>
        </w:rPr>
        <w:t xml:space="preserve">efekt działań człowieka na </w:t>
      </w:r>
      <w:r>
        <w:rPr>
          <w:b/>
        </w:rPr>
        <w:t xml:space="preserve">naszej planecie. Problemy te przestały być </w:t>
      </w:r>
      <w:r w:rsidRPr="00033324">
        <w:rPr>
          <w:b/>
        </w:rPr>
        <w:t>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E017BA" w:rsidRPr="00033324">
        <w:rPr>
          <w:b/>
        </w:rPr>
        <w:t>y</w:t>
      </w:r>
      <w:r w:rsidRPr="00033324">
        <w:rPr>
          <w:b/>
        </w:rPr>
        <w:t xml:space="preserve"> się </w:t>
      </w:r>
      <w:r w:rsidR="00A41525">
        <w:rPr>
          <w:b/>
        </w:rPr>
        <w:t>243</w:t>
      </w:r>
      <w:r w:rsidRPr="00033324">
        <w:rPr>
          <w:b/>
        </w:rPr>
        <w:t xml:space="preserve"> przedszkola z woj. </w:t>
      </w:r>
      <w:r w:rsidR="00A41525">
        <w:rPr>
          <w:b/>
        </w:rPr>
        <w:t>opolskiego</w:t>
      </w:r>
      <w:bookmarkStart w:id="0" w:name="_GoBack"/>
      <w:bookmarkEnd w:id="0"/>
      <w:r w:rsidRPr="00033324">
        <w:rPr>
          <w:b/>
        </w:rPr>
        <w:t xml:space="preserve">. Dzięki temu </w:t>
      </w:r>
      <w:r w:rsidR="00A41525">
        <w:rPr>
          <w:b/>
        </w:rPr>
        <w:t>ponad 17,6</w:t>
      </w:r>
      <w:r w:rsidRPr="00033324">
        <w:rPr>
          <w:b/>
        </w:rPr>
        <w:t xml:space="preserve"> tys. dzieci z tego regionu Polski</w:t>
      </w:r>
      <w:r>
        <w:rPr>
          <w:b/>
        </w:rPr>
        <w:t xml:space="preserve"> dowie się jak dbać o przyrodę, </w:t>
      </w:r>
      <w:r w:rsidRPr="00F47A54">
        <w:rPr>
          <w:b/>
        </w:rPr>
        <w:t xml:space="preserve">a także na czym polega aktywny wypoczynek i </w:t>
      </w:r>
      <w:r>
        <w:rPr>
          <w:b/>
        </w:rPr>
        <w:t>dlaczego warto jeść warzywa i owoce.</w:t>
      </w:r>
    </w:p>
    <w:p w14:paraId="693F082A" w14:textId="77777777" w:rsidR="00F732E5" w:rsidRDefault="00F732E5" w:rsidP="00F732E5">
      <w:pPr>
        <w:suppressAutoHyphens/>
        <w:spacing w:after="0"/>
        <w:contextualSpacing/>
        <w:jc w:val="both"/>
        <w:rPr>
          <w:b/>
        </w:rPr>
      </w:pPr>
    </w:p>
    <w:p w14:paraId="32290F6C" w14:textId="77777777" w:rsidR="00F732E5" w:rsidRPr="00D21077" w:rsidRDefault="00F732E5" w:rsidP="00F732E5">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 xml:space="preserve">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t>zachowań</w:t>
      </w:r>
      <w:proofErr w:type="spellEnd"/>
      <w:r>
        <w:t xml:space="preserve"> musimy już najmłodszych. To oni bowiem już wkrótce ponosić będą nie tylko konsekwencje naszych zaniedbań, ale także odpowiedzialność za dalsze losy planety. </w:t>
      </w:r>
    </w:p>
    <w:p w14:paraId="6C417CBF" w14:textId="77777777" w:rsidR="0091288E" w:rsidRPr="00F47A54" w:rsidRDefault="0091288E" w:rsidP="0091288E">
      <w:pPr>
        <w:suppressAutoHyphens/>
        <w:spacing w:after="0" w:line="240" w:lineRule="auto"/>
        <w:contextualSpacing/>
        <w:jc w:val="both"/>
      </w:pPr>
    </w:p>
    <w:p w14:paraId="275B9569" w14:textId="77777777" w:rsidR="00F732E5" w:rsidRPr="00036131" w:rsidRDefault="00F732E5" w:rsidP="00F732E5">
      <w:pPr>
        <w:suppressAutoHyphens/>
        <w:spacing w:after="0" w:line="240" w:lineRule="auto"/>
        <w:contextualSpacing/>
        <w:jc w:val="both"/>
        <w:rPr>
          <w:b/>
        </w:rPr>
      </w:pPr>
      <w:r>
        <w:rPr>
          <w:b/>
        </w:rPr>
        <w:t>Nauka zasad ekologii w domu i w przedszkolu</w:t>
      </w:r>
    </w:p>
    <w:p w14:paraId="7F7FB7E1" w14:textId="77777777" w:rsidR="00F732E5" w:rsidRDefault="00F732E5" w:rsidP="00F732E5">
      <w:pPr>
        <w:suppressAutoHyphens/>
        <w:spacing w:after="0" w:line="240" w:lineRule="auto"/>
        <w:contextualSpacing/>
        <w:jc w:val="both"/>
        <w:rPr>
          <w:i/>
        </w:rPr>
      </w:pPr>
      <w:r>
        <w:t xml:space="preserve">– </w:t>
      </w:r>
      <w:r w:rsidRPr="004F061E">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4F061E">
        <w:t xml:space="preserve"> </w:t>
      </w:r>
      <w:r w:rsidRPr="004F061E">
        <w:rPr>
          <w:i/>
        </w:rPr>
        <w:t>Naturalna kontynuacją edukacji domowej będzie nauka prawidłowych nawyków w przedszkolu.</w:t>
      </w:r>
      <w:r w:rsidRPr="004F061E">
        <w:t xml:space="preserve"> </w:t>
      </w:r>
      <w:r w:rsidRPr="004F061E">
        <w:rPr>
          <w:rFonts w:ascii="Calibri" w:hAnsi="Calibri" w:cs="Arial"/>
          <w:i/>
        </w:rPr>
        <w:t>R</w:t>
      </w:r>
      <w:r w:rsidRPr="004F061E">
        <w:rPr>
          <w:i/>
        </w:rPr>
        <w:t>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w:t>
      </w:r>
      <w:r>
        <w:rPr>
          <w:i/>
        </w:rPr>
        <w:t xml:space="preserve"> – </w:t>
      </w:r>
      <w:r w:rsidRPr="00D0734E">
        <w:rPr>
          <w:b/>
        </w:rPr>
        <w:t>mówi</w:t>
      </w:r>
      <w:r>
        <w:rPr>
          <w:i/>
        </w:rPr>
        <w:t xml:space="preserve"> </w:t>
      </w:r>
      <w:r w:rsidRPr="00AC7107">
        <w:rPr>
          <w:b/>
        </w:rPr>
        <w:t xml:space="preserve">Anna Słaboń, psycholog, </w:t>
      </w:r>
      <w:proofErr w:type="spellStart"/>
      <w:r w:rsidRPr="00AC7107">
        <w:rPr>
          <w:b/>
        </w:rPr>
        <w:t>coach</w:t>
      </w:r>
      <w:proofErr w:type="spellEnd"/>
      <w:r w:rsidRPr="00AC7107">
        <w:rPr>
          <w:b/>
        </w:rPr>
        <w:t xml:space="preserve"> i</w:t>
      </w:r>
      <w:r w:rsidRPr="00AC7107">
        <w:t xml:space="preserve"> </w:t>
      </w:r>
      <w:r w:rsidRPr="00AC7107">
        <w:rPr>
          <w:b/>
        </w:rPr>
        <w:t>ekspert akcji „Kubusiowi Przyjaciele Natury”</w:t>
      </w:r>
      <w:r>
        <w:rPr>
          <w:b/>
        </w:rPr>
        <w:t>.</w:t>
      </w:r>
    </w:p>
    <w:p w14:paraId="61BE31AA" w14:textId="77777777" w:rsidR="00F732E5" w:rsidRDefault="00F732E5" w:rsidP="00F732E5">
      <w:pPr>
        <w:suppressAutoHyphens/>
        <w:spacing w:after="0" w:line="240" w:lineRule="auto"/>
        <w:contextualSpacing/>
        <w:jc w:val="both"/>
        <w:rPr>
          <w:i/>
        </w:rPr>
      </w:pPr>
    </w:p>
    <w:p w14:paraId="58843B92" w14:textId="1359C6D1" w:rsidR="00F732E5" w:rsidRPr="00F47A54" w:rsidRDefault="00A41525" w:rsidP="00F732E5">
      <w:pPr>
        <w:suppressAutoHyphens/>
        <w:spacing w:after="0"/>
        <w:contextualSpacing/>
        <w:jc w:val="both"/>
        <w:rPr>
          <w:b/>
        </w:rPr>
      </w:pPr>
      <w:bookmarkStart w:id="1" w:name="_Hlk531465141"/>
      <w:r>
        <w:rPr>
          <w:b/>
        </w:rPr>
        <w:t>Ponad 17,6</w:t>
      </w:r>
      <w:r w:rsidR="00F732E5">
        <w:rPr>
          <w:b/>
        </w:rPr>
        <w:t xml:space="preserve"> tys. przedszkolaków z woj. </w:t>
      </w:r>
      <w:r>
        <w:rPr>
          <w:b/>
        </w:rPr>
        <w:t>opolskiego</w:t>
      </w:r>
      <w:r w:rsidR="00033324">
        <w:rPr>
          <w:b/>
        </w:rPr>
        <w:t xml:space="preserve"> </w:t>
      </w:r>
      <w:r w:rsidR="00F732E5">
        <w:rPr>
          <w:b/>
        </w:rPr>
        <w:t>uczy się dbać o przyrodę</w:t>
      </w:r>
    </w:p>
    <w:p w14:paraId="63EE30B2" w14:textId="50582D3E" w:rsidR="00F732E5" w:rsidRDefault="00F732E5" w:rsidP="00F732E5">
      <w:pPr>
        <w:suppressAutoHyphens/>
        <w:spacing w:after="0" w:line="240" w:lineRule="auto"/>
        <w:contextualSpacing/>
        <w:jc w:val="both"/>
      </w:pPr>
      <w:r>
        <w:t>Po raz kolejny w tym roku w proekologicznej edukacji najmłodszych nauczycielom przedszkoli</w:t>
      </w:r>
      <w:r w:rsidR="004F061E">
        <w:t xml:space="preserve"> </w:t>
      </w:r>
      <w:r>
        <w:t xml:space="preserve">pomagają merytoryczne materiały ogólnopolskiej akcji </w:t>
      </w:r>
      <w:r w:rsidRPr="00BA4136">
        <w:t>„Kubusiowi Przyjaciele Natury”</w:t>
      </w:r>
      <w:r>
        <w:t xml:space="preserve">. W ciągu ostatnich 11 lat objęła ona </w:t>
      </w:r>
      <w:r w:rsidRPr="002C13CA">
        <w:t xml:space="preserve">swoim zasięgiem </w:t>
      </w:r>
      <w:r>
        <w:t xml:space="preserve">już </w:t>
      </w:r>
      <w:r w:rsidRPr="002C13CA">
        <w:t xml:space="preserve">ponad </w:t>
      </w:r>
      <w:r>
        <w:t>4</w:t>
      </w:r>
      <w:r w:rsidRPr="00EA67E5">
        <w:t xml:space="preserve"> milion</w:t>
      </w:r>
      <w:r>
        <w:t>y</w:t>
      </w:r>
      <w:r w:rsidRPr="00EA67E5">
        <w:t xml:space="preserve"> dzieci</w:t>
      </w:r>
      <w:r>
        <w:t xml:space="preserve">. Do jej tegorocznej, XI </w:t>
      </w:r>
      <w:r w:rsidRPr="007B72CC">
        <w:t>edycj</w:t>
      </w:r>
      <w:r>
        <w:t>i,</w:t>
      </w:r>
      <w:r w:rsidRPr="007B72CC">
        <w:t xml:space="preserve"> </w:t>
      </w:r>
      <w:r>
        <w:t xml:space="preserve">zgłosiło się 7,5 tys. przedszkoli z całej Polski, dzięki czemu weźmie w niej udział rekordowa liczba 650 tys. przedszkolaków. </w:t>
      </w:r>
      <w:r w:rsidRPr="007B72CC">
        <w:t xml:space="preserve">Oznacza to, że </w:t>
      </w:r>
      <w:r>
        <w:t>podopieczni</w:t>
      </w:r>
      <w:r w:rsidRPr="007B72CC">
        <w:t xml:space="preserve"> z co drugiego przedszkola w </w:t>
      </w:r>
      <w:r w:rsidRPr="00033324">
        <w:t xml:space="preserve">naszym kraju będą uczestniczyć w tematycznych zajęciach lekcyjnych. </w:t>
      </w:r>
      <w:r w:rsidRPr="00033324">
        <w:rPr>
          <w:b/>
        </w:rPr>
        <w:t xml:space="preserve">Wśród zgłoszonych znalazły się także </w:t>
      </w:r>
      <w:r w:rsidR="00A41525">
        <w:rPr>
          <w:b/>
        </w:rPr>
        <w:t>243</w:t>
      </w:r>
      <w:r w:rsidRPr="00033324">
        <w:rPr>
          <w:b/>
        </w:rPr>
        <w:t xml:space="preserve"> placówki z województwa </w:t>
      </w:r>
      <w:r w:rsidR="00A41525">
        <w:rPr>
          <w:b/>
        </w:rPr>
        <w:t>opolskiego</w:t>
      </w:r>
      <w:r>
        <w:rPr>
          <w:b/>
        </w:rPr>
        <w:t xml:space="preserve">. </w:t>
      </w:r>
      <w:r w:rsidRPr="001369B7">
        <w:t xml:space="preserve">Wychowawcy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1"/>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332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C0E94"/>
    <w:rsid w:val="001C150C"/>
    <w:rsid w:val="001C2E95"/>
    <w:rsid w:val="001D4B87"/>
    <w:rsid w:val="001D55AF"/>
    <w:rsid w:val="001E012D"/>
    <w:rsid w:val="001E368D"/>
    <w:rsid w:val="001E5F15"/>
    <w:rsid w:val="001F3A72"/>
    <w:rsid w:val="00205CE4"/>
    <w:rsid w:val="0021483E"/>
    <w:rsid w:val="00216CF3"/>
    <w:rsid w:val="002214DA"/>
    <w:rsid w:val="0024167A"/>
    <w:rsid w:val="0024787F"/>
    <w:rsid w:val="00260B4F"/>
    <w:rsid w:val="00281B16"/>
    <w:rsid w:val="002854AC"/>
    <w:rsid w:val="00295D5B"/>
    <w:rsid w:val="00297E0D"/>
    <w:rsid w:val="002B5FCE"/>
    <w:rsid w:val="002C13CA"/>
    <w:rsid w:val="002C1E22"/>
    <w:rsid w:val="002E77DB"/>
    <w:rsid w:val="0030120B"/>
    <w:rsid w:val="00302A79"/>
    <w:rsid w:val="0033458D"/>
    <w:rsid w:val="00355168"/>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71D68"/>
    <w:rsid w:val="005850BA"/>
    <w:rsid w:val="00585D46"/>
    <w:rsid w:val="0059112D"/>
    <w:rsid w:val="005B511A"/>
    <w:rsid w:val="005D39D9"/>
    <w:rsid w:val="005E24C2"/>
    <w:rsid w:val="005F0C9B"/>
    <w:rsid w:val="005F36C6"/>
    <w:rsid w:val="005F3717"/>
    <w:rsid w:val="006570FD"/>
    <w:rsid w:val="00671753"/>
    <w:rsid w:val="00675D45"/>
    <w:rsid w:val="0069098E"/>
    <w:rsid w:val="006A2D2A"/>
    <w:rsid w:val="006A4091"/>
    <w:rsid w:val="006E05B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B2AEB"/>
    <w:rsid w:val="008B65AB"/>
    <w:rsid w:val="008D0D1A"/>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41525"/>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6F6F"/>
    <w:rsid w:val="00BE1533"/>
    <w:rsid w:val="00BE1EA5"/>
    <w:rsid w:val="00C066E9"/>
    <w:rsid w:val="00C10FAC"/>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2336A"/>
    <w:rsid w:val="00F56A58"/>
    <w:rsid w:val="00F611E7"/>
    <w:rsid w:val="00F70AC2"/>
    <w:rsid w:val="00F712D8"/>
    <w:rsid w:val="00F7158C"/>
    <w:rsid w:val="00F72DAD"/>
    <w:rsid w:val="00F732E5"/>
    <w:rsid w:val="00F80C94"/>
    <w:rsid w:val="00FC3090"/>
    <w:rsid w:val="00FC484D"/>
    <w:rsid w:val="00FC6FE9"/>
    <w:rsid w:val="00FD6E94"/>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9E64F8-2285-45BA-B89A-BC5D9564E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09</Words>
  <Characters>4258</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9</cp:revision>
  <dcterms:created xsi:type="dcterms:W3CDTF">2018-12-10T12:37:00Z</dcterms:created>
  <dcterms:modified xsi:type="dcterms:W3CDTF">2018-12-11T12:00:00Z</dcterms:modified>
</cp:coreProperties>
</file>